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BD47F" w14:textId="6BE00C3A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</w:t>
        </w:r>
      </w:ins>
      <w:ins w:id="1" w:author="mi-4" w:date="2021-11-12T18:55:00Z">
        <w:r w:rsidR="00967D23">
          <w:rPr>
            <w:b/>
            <w:i/>
            <w:noProof/>
            <w:sz w:val="28"/>
          </w:rPr>
          <w:t>6</w:t>
        </w:r>
      </w:ins>
      <w:ins w:id="2" w:author="mi-3" w:date="2021-11-11T22:54:00Z">
        <w:del w:id="3" w:author="mi-4" w:date="2021-11-12T18:55:00Z">
          <w:r w:rsidR="001961AE" w:rsidDel="00967D23">
            <w:rPr>
              <w:b/>
              <w:i/>
              <w:noProof/>
              <w:sz w:val="28"/>
            </w:rPr>
            <w:delText>5</w:delText>
          </w:r>
        </w:del>
      </w:ins>
      <w:ins w:id="4" w:author="mi-2" w:date="2021-11-11T17:29:00Z">
        <w:del w:id="5" w:author="Huawei2" w:date="2021-11-11T21:37:00Z">
          <w:r w:rsidR="00F94241" w:rsidDel="007C63EB">
            <w:rPr>
              <w:b/>
              <w:i/>
              <w:noProof/>
              <w:sz w:val="28"/>
            </w:rPr>
            <w:delText>3</w:delText>
          </w:r>
        </w:del>
      </w:ins>
      <w:ins w:id="6" w:author="Huawei2" w:date="2021-11-11T21:37:00Z">
        <w:del w:id="7" w:author="mi-3" w:date="2021-11-11T22:54:00Z">
          <w:r w:rsidR="007C63EB" w:rsidDel="001961AE">
            <w:rPr>
              <w:b/>
              <w:i/>
              <w:noProof/>
              <w:sz w:val="28"/>
            </w:rPr>
            <w:delText>4</w:delText>
          </w:r>
        </w:del>
      </w:ins>
      <w:ins w:id="8" w:author="Alec Brusilovsky" w:date="2021-11-11T03:56:00Z">
        <w:del w:id="9" w:author="mi-2" w:date="2021-11-11T17:29:00Z">
          <w:r w:rsidR="0046792E" w:rsidDel="00F94241">
            <w:rPr>
              <w:b/>
              <w:i/>
              <w:noProof/>
              <w:sz w:val="28"/>
            </w:rPr>
            <w:delText>2</w:delText>
          </w:r>
        </w:del>
      </w:ins>
      <w:ins w:id="10" w:author="mi-1" w:date="2021-11-11T16:19:00Z">
        <w:del w:id="11" w:author="Alec Brusilovsky" w:date="2021-11-11T03:56:00Z">
          <w:r w:rsidR="009C274F" w:rsidDel="0046792E">
            <w:rPr>
              <w:b/>
              <w:i/>
              <w:noProof/>
              <w:sz w:val="28"/>
            </w:rPr>
            <w:delText>1</w:delText>
          </w:r>
        </w:del>
      </w:ins>
    </w:p>
    <w:p w14:paraId="7023F110" w14:textId="77777777" w:rsidR="001E67E8" w:rsidRPr="00DA53A0" w:rsidRDefault="001E67E8" w:rsidP="001E67E8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7"/>
      <w:bookmarkStart w:id="1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59"/>
      <w:bookmarkStart w:id="15" w:name="OLE_LINK60"/>
      <w:bookmarkStart w:id="16" w:name="OLE_LINK61"/>
      <w:bookmarkEnd w:id="12"/>
      <w:bookmarkEnd w:id="1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4"/>
    <w:bookmarkEnd w:id="15"/>
    <w:bookmarkEnd w:id="16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r w:rsidRPr="00B9270E">
        <w:rPr>
          <w:rFonts w:ascii="Arial" w:hAnsi="Arial" w:cs="Arial"/>
          <w:b/>
          <w:sz w:val="22"/>
          <w:szCs w:val="22"/>
          <w:highlight w:val="yellow"/>
          <w:lang w:val="fr-FR"/>
        </w:rPr>
        <w:t>SA3]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7" w:name="OLE_LINK42"/>
      <w:bookmarkStart w:id="18" w:name="OLE_LINK43"/>
      <w:bookmarkStart w:id="19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7"/>
      <w:bookmarkEnd w:id="18"/>
      <w:bookmarkEnd w:id="19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20" w:name="OLE_LINK45"/>
      <w:bookmarkStart w:id="2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20"/>
    <w:bookmarkEnd w:id="2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2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r w:rsidR="00E06D6D">
        <w:rPr>
          <w:rFonts w:ascii="Arial" w:hAnsi="Arial" w:cs="Arial"/>
        </w:rPr>
        <w:t xml:space="preserve">reply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22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23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24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25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26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13459327" w:rsidR="008E0E74" w:rsidRDefault="008E0E74" w:rsidP="008E0E74">
      <w:pPr>
        <w:ind w:left="714" w:hanging="288"/>
        <w:jc w:val="both"/>
        <w:rPr>
          <w:ins w:id="27" w:author="mi-2" w:date="2021-11-11T17:58:00Z"/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等线" w:hAnsi="Arial" w:cs="Arial"/>
          <w:lang w:eastAsia="zh-CN"/>
        </w:rPr>
        <w:t>.</w:t>
      </w:r>
      <w:r w:rsidR="00BE5CFA">
        <w:rPr>
          <w:rFonts w:ascii="Arial" w:eastAsia="等线" w:hAnsi="Arial" w:cs="Arial"/>
          <w:lang w:eastAsia="zh-CN"/>
        </w:rPr>
        <w:t xml:space="preserve"> </w:t>
      </w:r>
      <w:r w:rsidR="005A6E9A">
        <w:rPr>
          <w:rFonts w:ascii="Arial" w:eastAsia="等线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</w:t>
      </w:r>
      <w:del w:id="28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the</w:delText>
        </w:r>
      </w:del>
      <w:ins w:id="29" w:author="mi-2" w:date="2021-11-11T17:29:00Z">
        <w:r w:rsidR="00F94241">
          <w:rPr>
            <w:rFonts w:ascii="Arial" w:eastAsiaTheme="minorEastAsia" w:hAnsi="Arial" w:cs="Arial"/>
            <w:lang w:eastAsia="zh-CN"/>
          </w:rPr>
          <w:t>a</w:t>
        </w:r>
      </w:ins>
      <w:r w:rsidR="00626E18">
        <w:rPr>
          <w:rFonts w:ascii="Arial" w:eastAsiaTheme="minorEastAsia" w:hAnsi="Arial" w:cs="Arial"/>
          <w:lang w:eastAsia="zh-CN"/>
        </w:rPr>
        <w:t xml:space="preserve"> </w:t>
      </w:r>
      <w:del w:id="30" w:author="mi-2" w:date="2021-11-11T17:29:00Z">
        <w:r w:rsidR="00626E18" w:rsidDel="00F94241">
          <w:rPr>
            <w:rFonts w:ascii="Arial" w:eastAsiaTheme="minorEastAsia" w:hAnsi="Arial" w:cs="Arial"/>
            <w:lang w:eastAsia="zh-CN"/>
          </w:rPr>
          <w:delText>same</w:delText>
        </w:r>
      </w:del>
      <w:ins w:id="31" w:author="mi-2" w:date="2021-11-11T17:29:00Z">
        <w:r w:rsidR="00F94241">
          <w:rPr>
            <w:rFonts w:ascii="Arial" w:eastAsiaTheme="minorEastAsia" w:hAnsi="Arial" w:cs="Arial"/>
            <w:lang w:eastAsia="zh-CN"/>
          </w:rPr>
          <w:t>comparable</w:t>
        </w:r>
      </w:ins>
      <w:r w:rsidR="00626E18">
        <w:rPr>
          <w:rFonts w:ascii="Arial" w:eastAsiaTheme="minorEastAsia" w:hAnsi="Arial" w:cs="Arial"/>
          <w:lang w:eastAsia="zh-CN"/>
        </w:rPr>
        <w:t xml:space="preserve">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 xml:space="preserve">for </w:t>
      </w:r>
      <w:ins w:id="32" w:author="mi-4" w:date="2021-11-12T18:56:00Z">
        <w:r w:rsidR="00967D23" w:rsidRPr="00626E18">
          <w:rPr>
            <w:rFonts w:ascii="Arial" w:eastAsiaTheme="minorEastAsia" w:hAnsi="Arial" w:cs="Arial"/>
            <w:lang w:eastAsia="zh-CN"/>
          </w:rPr>
          <w:t>A-GNSS based</w:t>
        </w:r>
        <w:r w:rsidR="00967D23">
          <w:rPr>
            <w:rFonts w:ascii="Arial" w:eastAsiaTheme="minorEastAsia" w:hAnsi="Arial" w:cs="Arial"/>
            <w:lang w:eastAsia="zh-CN"/>
          </w:rPr>
          <w:t xml:space="preserve"> </w:t>
        </w:r>
      </w:ins>
      <w:bookmarkStart w:id="33" w:name="_GoBack"/>
      <w:bookmarkEnd w:id="33"/>
      <w:r w:rsidR="00626E18">
        <w:rPr>
          <w:rFonts w:ascii="Arial" w:eastAsiaTheme="minorEastAsia" w:hAnsi="Arial" w:cs="Arial"/>
          <w:lang w:eastAsia="zh-CN"/>
        </w:rPr>
        <w:t>LCS services.</w:t>
      </w:r>
    </w:p>
    <w:p w14:paraId="0155C690" w14:textId="7EC3B311" w:rsidR="00404350" w:rsidRDefault="00404350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ins w:id="34" w:author="mi-2" w:date="2021-11-11T17:58:00Z">
        <w:r>
          <w:rPr>
            <w:rFonts w:ascii="Arial" w:eastAsiaTheme="minorEastAsia" w:hAnsi="Arial" w:cs="Arial"/>
            <w:lang w:eastAsia="zh-CN"/>
          </w:rPr>
          <w:t>-</w:t>
        </w:r>
        <w:r>
          <w:rPr>
            <w:rFonts w:ascii="Arial" w:eastAsiaTheme="minorEastAsia" w:hAnsi="Arial" w:cs="Arial"/>
            <w:lang w:eastAsia="zh-CN"/>
          </w:rPr>
          <w:tab/>
          <w:t>Due to the concern of misbehaving UEs</w:t>
        </w:r>
      </w:ins>
      <w:ins w:id="35" w:author="Huawei2" w:date="2021-11-11T21:36:00Z">
        <w:r w:rsidR="007C63EB">
          <w:rPr>
            <w:rFonts w:ascii="Arial" w:eastAsiaTheme="minorEastAsia" w:hAnsi="Arial" w:cs="Arial"/>
            <w:lang w:eastAsia="zh-CN"/>
          </w:rPr>
          <w:t xml:space="preserve"> and </w:t>
        </w:r>
        <w:r w:rsidR="007C63EB" w:rsidRPr="007C63EB">
          <w:rPr>
            <w:rFonts w:ascii="Arial" w:eastAsiaTheme="minorEastAsia" w:hAnsi="Arial" w:cs="Arial"/>
            <w:lang w:eastAsia="zh-CN"/>
          </w:rPr>
          <w:t>GNSS spoofing</w:t>
        </w:r>
      </w:ins>
      <w:ins w:id="36" w:author="mi-2" w:date="2021-11-11T17:59:00Z">
        <w:del w:id="37" w:author="Huawei2" w:date="2021-11-11T21:35:00Z">
          <w:r w:rsidDel="007C63EB">
            <w:rPr>
              <w:rFonts w:ascii="Arial" w:eastAsiaTheme="minorEastAsia" w:hAnsi="Arial" w:cs="Arial"/>
              <w:lang w:eastAsia="zh-CN"/>
            </w:rPr>
            <w:delText xml:space="preserve"> which may send protected but fake information</w:delText>
          </w:r>
        </w:del>
        <w:r>
          <w:rPr>
            <w:rFonts w:ascii="Arial" w:eastAsiaTheme="minorEastAsia" w:hAnsi="Arial" w:cs="Arial"/>
            <w:lang w:eastAsia="zh-CN"/>
          </w:rPr>
          <w:t xml:space="preserve">, </w:t>
        </w:r>
      </w:ins>
      <w:ins w:id="38" w:author="mi-2" w:date="2021-11-11T18:00:00Z">
        <w:r>
          <w:rPr>
            <w:rFonts w:ascii="Arial" w:eastAsiaTheme="minorEastAsia" w:hAnsi="Arial" w:cs="Arial"/>
            <w:lang w:eastAsia="zh-CN"/>
          </w:rPr>
          <w:t xml:space="preserve">location information derived at the network side is </w:t>
        </w:r>
      </w:ins>
      <w:ins w:id="39" w:author="mi-2" w:date="2021-11-11T18:01:00Z">
        <w:r>
          <w:rPr>
            <w:rFonts w:ascii="Arial" w:eastAsiaTheme="minorEastAsia" w:hAnsi="Arial" w:cs="Arial"/>
            <w:lang w:eastAsia="zh-CN"/>
          </w:rPr>
          <w:t xml:space="preserve">considered as </w:t>
        </w:r>
      </w:ins>
      <w:ins w:id="40" w:author="mi-2" w:date="2021-11-11T18:00:00Z">
        <w:r>
          <w:rPr>
            <w:rFonts w:ascii="Arial" w:eastAsiaTheme="minorEastAsia" w:hAnsi="Arial" w:cs="Arial"/>
            <w:lang w:eastAsia="zh-CN"/>
          </w:rPr>
          <w:t>more reliable.</w:t>
        </w:r>
      </w:ins>
      <w:ins w:id="41" w:author="Huawei2" w:date="2021-11-11T21:38:00Z">
        <w:del w:id="42" w:author="mi-3" w:date="2021-11-11T22:54:00Z">
          <w:r w:rsidR="007C63EB" w:rsidDel="001961AE">
            <w:rPr>
              <w:rFonts w:ascii="Arial" w:eastAsiaTheme="minorEastAsia" w:hAnsi="Arial" w:cs="Arial"/>
              <w:lang w:eastAsia="zh-CN"/>
            </w:rPr>
            <w:delText xml:space="preserve"> It</w:delText>
          </w:r>
        </w:del>
      </w:ins>
      <w:ins w:id="43" w:author="Huawei2" w:date="2021-11-11T21:40:00Z">
        <w:del w:id="44" w:author="mi-3" w:date="2021-11-11T22:54:00Z">
          <w:r w:rsidR="007C63EB" w:rsidRPr="007C63EB" w:rsidDel="001961AE">
            <w:rPr>
              <w:rFonts w:ascii="Arial" w:eastAsiaTheme="minorEastAsia" w:hAnsi="Arial" w:cs="Arial"/>
              <w:lang w:eastAsia="zh-CN"/>
            </w:rPr>
            <w:delText xml:space="preserve"> shares the same view with SA3-LI</w:delText>
          </w:r>
        </w:del>
      </w:ins>
      <w:ins w:id="45" w:author="Huawei2" w:date="2021-11-11T21:39:00Z">
        <w:del w:id="46" w:author="mi-3" w:date="2021-11-11T22:54:00Z">
          <w:r w:rsidR="007C63EB" w:rsidDel="001961AE">
            <w:rPr>
              <w:rFonts w:ascii="Arial" w:eastAsiaTheme="minorEastAsia" w:hAnsi="Arial" w:cs="Arial"/>
              <w:lang w:eastAsia="zh-CN"/>
            </w:rPr>
            <w:delText xml:space="preserve"> as indicated in </w:delText>
          </w:r>
          <w:r w:rsidR="007C63EB" w:rsidRPr="007C63EB" w:rsidDel="001961AE">
            <w:rPr>
              <w:rFonts w:ascii="Arial" w:eastAsiaTheme="minorEastAsia" w:hAnsi="Arial" w:cs="Arial"/>
              <w:lang w:eastAsia="zh-CN"/>
            </w:rPr>
            <w:delText>S3i210282</w:delText>
          </w:r>
          <w:r w:rsidR="007C63EB" w:rsidDel="001961AE">
            <w:rPr>
              <w:rFonts w:ascii="Arial" w:eastAsiaTheme="minorEastAsia" w:hAnsi="Arial" w:cs="Arial"/>
              <w:lang w:eastAsia="zh-CN"/>
            </w:rPr>
            <w:delText>.</w:delText>
          </w:r>
        </w:del>
      </w:ins>
      <w:ins w:id="47" w:author="Huawei2" w:date="2021-11-11T21:38:00Z">
        <w:r w:rsidR="007C63EB">
          <w:rPr>
            <w:rFonts w:ascii="Arial" w:eastAsiaTheme="minorEastAsia" w:hAnsi="Arial" w:cs="Arial"/>
            <w:lang w:eastAsia="zh-CN"/>
          </w:rPr>
          <w:t xml:space="preserve"> </w:t>
        </w:r>
      </w:ins>
    </w:p>
    <w:p w14:paraId="3420BCF0" w14:textId="4D43C191" w:rsidR="006F40FA" w:rsidDel="00404350" w:rsidRDefault="00931D54" w:rsidP="0056677D">
      <w:pPr>
        <w:jc w:val="both"/>
        <w:rPr>
          <w:del w:id="48" w:author="mi-2" w:date="2021-11-11T18:02:00Z"/>
          <w:rFonts w:ascii="Arial" w:hAnsi="Arial" w:cs="Arial"/>
          <w:lang w:eastAsia="zh-CN"/>
        </w:rPr>
      </w:pPr>
      <w:del w:id="49" w:author="mi-2" w:date="2021-11-11T18:02:00Z">
        <w:r w:rsidDel="00404350">
          <w:rPr>
            <w:rFonts w:ascii="Arial" w:hAnsi="Arial" w:cs="Arial"/>
            <w:lang w:eastAsia="zh-CN"/>
          </w:rPr>
          <w:delText xml:space="preserve">In </w:delText>
        </w:r>
        <w:r w:rsidR="005A6E9A" w:rsidDel="00404350">
          <w:rPr>
            <w:rFonts w:ascii="Arial" w:hAnsi="Arial" w:cs="Arial"/>
            <w:lang w:eastAsia="zh-CN"/>
          </w:rPr>
          <w:delText xml:space="preserve">summary, SA3 believes that the 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 xml:space="preserve">A-GNSS based measurements 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>protected with AS security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 NTN can be considered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50" w:author="Alec Brusilovsky" w:date="2021-11-11T03:55:00Z">
        <w:del w:id="51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 xml:space="preserve">having </w:delText>
          </w:r>
        </w:del>
      </w:ins>
      <w:del w:id="52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>reliable</w:delText>
        </w:r>
      </w:del>
      <w:ins w:id="53" w:author="mi-1" w:date="2021-11-11T16:14:00Z">
        <w:del w:id="54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>in the same</w:delText>
          </w:r>
        </w:del>
      </w:ins>
      <w:ins w:id="55" w:author="Alec Brusilovsky" w:date="2021-11-11T03:55:00Z">
        <w:del w:id="56" w:author="mi-2" w:date="2021-11-11T18:02:00Z">
          <w:r w:rsidR="0046792E" w:rsidDel="00404350">
            <w:rPr>
              <w:rFonts w:ascii="Arial" w:eastAsiaTheme="minorEastAsia" w:hAnsi="Arial" w:cs="Arial"/>
              <w:lang w:eastAsia="zh-CN"/>
            </w:rPr>
            <w:delText>comparable</w:delText>
          </w:r>
        </w:del>
      </w:ins>
      <w:ins w:id="57" w:author="mi-1" w:date="2021-11-11T16:14:00Z">
        <w:del w:id="58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 reliability level</w:delText>
          </w:r>
        </w:del>
      </w:ins>
      <w:del w:id="59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 as </w:delText>
        </w:r>
      </w:del>
      <w:ins w:id="60" w:author="mi-1" w:date="2021-11-11T16:15:00Z">
        <w:del w:id="61" w:author="mi-2" w:date="2021-11-11T18:02:00Z">
          <w:r w:rsidR="009C274F" w:rsidDel="00404350">
            <w:rPr>
              <w:rFonts w:ascii="Arial" w:eastAsiaTheme="minorEastAsia" w:hAnsi="Arial" w:cs="Arial"/>
              <w:lang w:eastAsia="zh-CN"/>
            </w:rPr>
            <w:delText xml:space="preserve">that of </w:delText>
          </w:r>
        </w:del>
      </w:ins>
      <w:del w:id="62" w:author="mi-2" w:date="2021-11-11T18:02:00Z">
        <w:r w:rsidR="005A6E9A" w:rsidDel="00404350">
          <w:rPr>
            <w:rFonts w:ascii="Arial" w:eastAsiaTheme="minorEastAsia" w:hAnsi="Arial" w:cs="Arial"/>
            <w:lang w:eastAsia="zh-CN"/>
          </w:rPr>
          <w:delText xml:space="preserve">the </w:delText>
        </w:r>
        <w:r w:rsidR="005A6E9A" w:rsidDel="00404350">
          <w:rPr>
            <w:rFonts w:ascii="Arial" w:hAnsi="Arial" w:cs="Arial"/>
            <w:lang w:eastAsia="zh-CN"/>
          </w:rPr>
          <w:delText xml:space="preserve">UE-provided </w:delText>
        </w:r>
        <w:r w:rsidR="005A6E9A" w:rsidRPr="00266AC1" w:rsidDel="00404350">
          <w:rPr>
            <w:rFonts w:ascii="Arial" w:eastAsiaTheme="minorEastAsia" w:hAnsi="Arial" w:cs="Arial"/>
            <w:lang w:eastAsia="zh-CN"/>
          </w:rPr>
          <w:delText>A-GNSS based measurements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used in</w:delText>
        </w:r>
        <w:r w:rsidR="005A6E9A" w:rsidDel="00404350">
          <w:rPr>
            <w:rFonts w:ascii="Arial" w:eastAsiaTheme="minorEastAsia" w:hAnsi="Arial" w:cs="Arial"/>
            <w:lang w:eastAsia="zh-CN"/>
          </w:rPr>
          <w:delText xml:space="preserve"> the</w:delText>
        </w:r>
        <w:r w:rsidR="00CA1696" w:rsidDel="00404350">
          <w:rPr>
            <w:rFonts w:ascii="Arial" w:eastAsiaTheme="minorEastAsia" w:hAnsi="Arial" w:cs="Arial"/>
            <w:lang w:eastAsia="zh-CN"/>
          </w:rPr>
          <w:delText xml:space="preserve"> existing positioning methods for LCS services</w:delText>
        </w:r>
        <w:r w:rsidR="006F40FA" w:rsidRPr="006F40FA" w:rsidDel="00404350">
          <w:rPr>
            <w:rFonts w:ascii="Arial" w:hAnsi="Arial" w:cs="Arial"/>
            <w:lang w:eastAsia="zh-CN"/>
          </w:rPr>
          <w:delText>.</w:delText>
        </w:r>
      </w:del>
    </w:p>
    <w:p w14:paraId="4B2FACF0" w14:textId="77777777" w:rsidR="00B97703" w:rsidRPr="00B9270E" w:rsidRDefault="002F1940" w:rsidP="000F6242">
      <w:pPr>
        <w:pStyle w:val="1"/>
      </w:pPr>
      <w:r w:rsidRPr="00B9270E">
        <w:t>2</w:t>
      </w:r>
      <w:r w:rsidRPr="00B9270E">
        <w:tab/>
      </w:r>
      <w:r w:rsidR="000F6242" w:rsidRPr="00B9270E">
        <w:t>Actions</w:t>
      </w:r>
    </w:p>
    <w:p w14:paraId="27A71907" w14:textId="5A2E37EF" w:rsidR="007A37CB" w:rsidRPr="00B9270E" w:rsidRDefault="007A37CB" w:rsidP="007A37CB">
      <w:pPr>
        <w:spacing w:after="120"/>
        <w:ind w:left="1985" w:hanging="1985"/>
        <w:rPr>
          <w:rFonts w:ascii="Arial" w:hAnsi="Arial" w:cs="Arial"/>
          <w:b/>
        </w:rPr>
      </w:pPr>
      <w:r w:rsidRPr="00B9270E">
        <w:rPr>
          <w:rFonts w:ascii="Arial" w:hAnsi="Arial" w:cs="Arial"/>
          <w:b/>
        </w:rPr>
        <w:t xml:space="preserve">To RAN2, </w:t>
      </w:r>
      <w:r w:rsidR="00A006D0" w:rsidRPr="00B9270E">
        <w:rPr>
          <w:rFonts w:ascii="Arial" w:hAnsi="Arial" w:cs="Arial"/>
          <w:b/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lastRenderedPageBreak/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3838E" w14:textId="77777777" w:rsidR="00C142B4" w:rsidRDefault="00C142B4">
      <w:pPr>
        <w:spacing w:after="0"/>
      </w:pPr>
      <w:r>
        <w:separator/>
      </w:r>
    </w:p>
  </w:endnote>
  <w:endnote w:type="continuationSeparator" w:id="0">
    <w:p w14:paraId="57AA9294" w14:textId="77777777" w:rsidR="00C142B4" w:rsidRDefault="00C142B4">
      <w:pPr>
        <w:spacing w:after="0"/>
      </w:pPr>
      <w:r>
        <w:continuationSeparator/>
      </w:r>
    </w:p>
  </w:endnote>
  <w:endnote w:type="continuationNotice" w:id="1">
    <w:p w14:paraId="5C47A5D7" w14:textId="77777777" w:rsidR="00C142B4" w:rsidRDefault="00C142B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917A8" w14:textId="77777777" w:rsidR="00C142B4" w:rsidRDefault="00C142B4">
      <w:pPr>
        <w:spacing w:after="0"/>
      </w:pPr>
      <w:r>
        <w:separator/>
      </w:r>
    </w:p>
  </w:footnote>
  <w:footnote w:type="continuationSeparator" w:id="0">
    <w:p w14:paraId="7929916B" w14:textId="77777777" w:rsidR="00C142B4" w:rsidRDefault="00C142B4">
      <w:pPr>
        <w:spacing w:after="0"/>
      </w:pPr>
      <w:r>
        <w:continuationSeparator/>
      </w:r>
    </w:p>
  </w:footnote>
  <w:footnote w:type="continuationNotice" w:id="1">
    <w:p w14:paraId="464855B7" w14:textId="77777777" w:rsidR="00C142B4" w:rsidRDefault="00C142B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1">
    <w15:presenceInfo w15:providerId="None" w15:userId="mi-1"/>
  </w15:person>
  <w15:person w15:author="mi-4">
    <w15:presenceInfo w15:providerId="None" w15:userId="mi-4"/>
  </w15:person>
  <w15:person w15:author="mi-3">
    <w15:presenceInfo w15:providerId="None" w15:userId="mi-3"/>
  </w15:person>
  <w15:person w15:author="mi-2">
    <w15:presenceInfo w15:providerId="None" w15:userId="mi-2"/>
  </w15:person>
  <w15:person w15:author="Huawei2">
    <w15:presenceInfo w15:providerId="None" w15:userId="Huawei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1A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19A4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04350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92E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77A81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C63EB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67D23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73DC1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6F1F"/>
    <w:rsid w:val="00B276FB"/>
    <w:rsid w:val="00B4232B"/>
    <w:rsid w:val="00B503E5"/>
    <w:rsid w:val="00B5227C"/>
    <w:rsid w:val="00B668DF"/>
    <w:rsid w:val="00B752BD"/>
    <w:rsid w:val="00B766FD"/>
    <w:rsid w:val="00B834C0"/>
    <w:rsid w:val="00B9270E"/>
    <w:rsid w:val="00B97703"/>
    <w:rsid w:val="00BA061F"/>
    <w:rsid w:val="00BB3D94"/>
    <w:rsid w:val="00BB5DFF"/>
    <w:rsid w:val="00BB7EA7"/>
    <w:rsid w:val="00BD3D13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142B4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14E8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9424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4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-4</cp:lastModifiedBy>
  <cp:revision>3</cp:revision>
  <cp:lastPrinted>2002-04-23T16:10:00Z</cp:lastPrinted>
  <dcterms:created xsi:type="dcterms:W3CDTF">2021-11-12T10:55:00Z</dcterms:created>
  <dcterms:modified xsi:type="dcterms:W3CDTF">2021-11-1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